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03BC7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103BCC" wp14:editId="77103BCD">
                <wp:simplePos x="0" y="0"/>
                <wp:positionH relativeFrom="column">
                  <wp:posOffset>1051560</wp:posOffset>
                </wp:positionH>
                <wp:positionV relativeFrom="paragraph">
                  <wp:posOffset>-432435</wp:posOffset>
                </wp:positionV>
                <wp:extent cx="3558540" cy="1086196"/>
                <wp:effectExtent l="0" t="0" r="2286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8540" cy="1086196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103BDC" w14:textId="77777777" w:rsidR="004E2360" w:rsidRPr="006A379D" w:rsidRDefault="004E2360" w:rsidP="001A4EE1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</w:pPr>
                            <w:r w:rsidRPr="006A379D"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  <w:t>Robert Smith</w:t>
                            </w:r>
                          </w:p>
                          <w:p w14:paraId="77103BDE" w14:textId="6B35D542" w:rsidR="004908FF" w:rsidRPr="004E2360" w:rsidRDefault="003171A9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4"/>
                                <w:szCs w:val="40"/>
                              </w:rPr>
                              <w:t>Corporate Controll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103BCC" id="Rectangle 2" o:spid="_x0000_s1026" style="position:absolute;margin-left:82.8pt;margin-top:-34.05pt;width:280.2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textbox>
                  <w:txbxContent>
                    <w:p w14:paraId="77103BDC" w14:textId="77777777" w:rsidR="004E2360" w:rsidRPr="006A379D" w:rsidRDefault="004E2360" w:rsidP="001A4EE1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</w:pPr>
                      <w:r w:rsidRPr="006A379D"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  <w:t>Robert Smith</w:t>
                      </w:r>
                    </w:p>
                    <w:p w14:paraId="77103BDE" w14:textId="6B35D542" w:rsidR="004908FF" w:rsidRPr="004E2360" w:rsidRDefault="003171A9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4"/>
                          <w:szCs w:val="40"/>
                        </w:rPr>
                        <w:t>Corporate Controll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103BCE" wp14:editId="77103BCF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F0F890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" fillcolor="#323e4f [2415]" strokecolor="#1f4d78 [1604]" strokeweight="1pt">
                <w10:wrap anchorx="page"/>
              </v:rect>
            </w:pict>
          </mc:Fallback>
        </mc:AlternateContent>
      </w:r>
    </w:p>
    <w:p w14:paraId="77103BC8" w14:textId="77777777" w:rsidR="00260FE8" w:rsidRDefault="00260FE8" w:rsidP="00ED20B5"/>
    <w:p w14:paraId="77103BC9" w14:textId="77777777" w:rsidR="00260FE8" w:rsidRDefault="00260FE8" w:rsidP="00ED20B5"/>
    <w:p w14:paraId="77103BCA" w14:textId="77777777" w:rsidR="00260FE8" w:rsidRPr="001A4EE1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1A4EE1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1A4EE1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77103BCB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7103BD0" wp14:editId="77103BD1">
                <wp:simplePos x="0" y="0"/>
                <wp:positionH relativeFrom="margin">
                  <wp:posOffset>-469900</wp:posOffset>
                </wp:positionH>
                <wp:positionV relativeFrom="page">
                  <wp:posOffset>2012950</wp:posOffset>
                </wp:positionV>
                <wp:extent cx="6635750" cy="821817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5750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103BDF" w14:textId="77777777" w:rsidR="004E2360" w:rsidRPr="003171A9" w:rsidRDefault="004E2360" w:rsidP="003171A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171A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77103BE0" w14:textId="77777777" w:rsidR="004E2360" w:rsidRPr="003171A9" w:rsidRDefault="004E2360" w:rsidP="003171A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171A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3171A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3171A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3171A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77103BE1" w14:textId="77777777" w:rsidR="00CD4A5C" w:rsidRPr="003171A9" w:rsidRDefault="00CD4A5C" w:rsidP="003171A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7103BE2" w14:textId="77777777" w:rsidR="004E2360" w:rsidRPr="003171A9" w:rsidRDefault="004E2360" w:rsidP="003171A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171A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5723387E" w14:textId="77777777" w:rsidR="003171A9" w:rsidRPr="003171A9" w:rsidRDefault="003171A9" w:rsidP="003171A9">
                            <w:pPr>
                              <w:pStyle w:val="NormalWeb"/>
                              <w:spacing w:after="20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171A9">
                              <w:rPr>
                                <w:rFonts w:ascii="Arial" w:hAnsi="Arial" w:cs="Arial"/>
                                <w:color w:val="000000" w:themeColor="text1"/>
                                <w:shd w:val="clear" w:color="auto" w:fill="FFFFFF"/>
                              </w:rPr>
                              <w:t>This is regarding the job opening for the position of Corporate Controller. I have a total of …… Years of experience working as a Corporate Controller with a well-known firm. Having all the skills and experience I believe I am the best fit for this position. </w:t>
                            </w:r>
                          </w:p>
                          <w:p w14:paraId="7D3B115D" w14:textId="77777777" w:rsidR="003171A9" w:rsidRPr="003171A9" w:rsidRDefault="003171A9" w:rsidP="003171A9">
                            <w:pPr>
                              <w:pStyle w:val="NormalWeb"/>
                              <w:spacing w:after="20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171A9">
                              <w:rPr>
                                <w:rFonts w:ascii="Arial" w:hAnsi="Arial" w:cs="Arial"/>
                                <w:color w:val="000000" w:themeColor="text1"/>
                                <w:shd w:val="clear" w:color="auto" w:fill="FFFFFF"/>
                              </w:rPr>
                              <w:t>In the past, I have worked with a lot of accounting entities, hence, using my knowledge and understanding with the accounting and financial terms and the matters I can be an asset to your company. I have proven experience in </w:t>
                            </w:r>
                          </w:p>
                          <w:p w14:paraId="5E160F0D" w14:textId="0B4330CD" w:rsidR="003171A9" w:rsidRPr="003171A9" w:rsidRDefault="003171A9" w:rsidP="003171A9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after="0" w:afterAutospacing="0" w:line="276" w:lineRule="auto"/>
                              <w:textAlignment w:val="baseline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171A9">
                              <w:rPr>
                                <w:rFonts w:ascii="Arial" w:hAnsi="Arial" w:cs="Arial"/>
                                <w:color w:val="000000" w:themeColor="text1"/>
                                <w:shd w:val="clear" w:color="auto" w:fill="FFFFFF"/>
                              </w:rPr>
                              <w:t>Good Understanding of accounting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hd w:val="clear" w:color="auto" w:fill="FFFFFF"/>
                              </w:rPr>
                              <w:t>.</w:t>
                            </w:r>
                          </w:p>
                          <w:p w14:paraId="0F4C3FB7" w14:textId="303D319A" w:rsidR="003171A9" w:rsidRPr="003171A9" w:rsidRDefault="003171A9" w:rsidP="003171A9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after="0" w:afterAutospacing="0" w:line="276" w:lineRule="auto"/>
                              <w:textAlignment w:val="baseline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171A9">
                              <w:rPr>
                                <w:rFonts w:ascii="Arial" w:hAnsi="Arial" w:cs="Arial"/>
                                <w:color w:val="000000" w:themeColor="text1"/>
                                <w:shd w:val="clear" w:color="auto" w:fill="FFFFFF"/>
                              </w:rPr>
                              <w:t>Understanding financial control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hd w:val="clear" w:color="auto" w:fill="FFFFFF"/>
                              </w:rPr>
                              <w:t>.</w:t>
                            </w:r>
                          </w:p>
                          <w:p w14:paraId="7B3508B9" w14:textId="683CC716" w:rsidR="003171A9" w:rsidRPr="003171A9" w:rsidRDefault="003171A9" w:rsidP="003171A9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after="0" w:afterAutospacing="0" w:line="276" w:lineRule="auto"/>
                              <w:textAlignment w:val="baseline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171A9">
                              <w:rPr>
                                <w:rFonts w:ascii="Arial" w:hAnsi="Arial" w:cs="Arial"/>
                                <w:color w:val="000000" w:themeColor="text1"/>
                                <w:shd w:val="clear" w:color="auto" w:fill="FFFFFF"/>
                              </w:rPr>
                              <w:t>Planning and execution strategie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hd w:val="clear" w:color="auto" w:fill="FFFFFF"/>
                              </w:rPr>
                              <w:t>.</w:t>
                            </w:r>
                          </w:p>
                          <w:p w14:paraId="3C9C98B8" w14:textId="7EAE8967" w:rsidR="003171A9" w:rsidRPr="003171A9" w:rsidRDefault="003171A9" w:rsidP="003171A9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after="0" w:afterAutospacing="0" w:line="276" w:lineRule="auto"/>
                              <w:textAlignment w:val="baseline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171A9">
                              <w:rPr>
                                <w:rFonts w:ascii="Arial" w:hAnsi="Arial" w:cs="Arial"/>
                                <w:color w:val="000000" w:themeColor="text1"/>
                                <w:shd w:val="clear" w:color="auto" w:fill="FFFFFF"/>
                              </w:rPr>
                              <w:t>Leadership skill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hd w:val="clear" w:color="auto" w:fill="FFFFFF"/>
                              </w:rPr>
                              <w:t>.</w:t>
                            </w:r>
                          </w:p>
                          <w:p w14:paraId="5E9B99E4" w14:textId="77777777" w:rsidR="003171A9" w:rsidRPr="003171A9" w:rsidRDefault="003171A9" w:rsidP="003171A9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  <w:spacing w:after="160" w:afterAutospacing="0" w:line="276" w:lineRule="auto"/>
                              <w:textAlignment w:val="baseline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171A9">
                              <w:rPr>
                                <w:rFonts w:ascii="Arial" w:hAnsi="Arial" w:cs="Arial"/>
                                <w:color w:val="000000" w:themeColor="text1"/>
                                <w:shd w:val="clear" w:color="auto" w:fill="FFFFFF"/>
                              </w:rPr>
                              <w:t>Self-motivational and deadline orientation.</w:t>
                            </w:r>
                          </w:p>
                          <w:p w14:paraId="126BB1DF" w14:textId="77777777" w:rsidR="003171A9" w:rsidRPr="003171A9" w:rsidRDefault="003171A9" w:rsidP="003171A9">
                            <w:pPr>
                              <w:pStyle w:val="NormalWeb"/>
                              <w:spacing w:after="20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171A9">
                              <w:rPr>
                                <w:rFonts w:ascii="Arial" w:hAnsi="Arial" w:cs="Arial"/>
                                <w:color w:val="000000" w:themeColor="text1"/>
                                <w:shd w:val="clear" w:color="auto" w:fill="FFFFFF"/>
                              </w:rPr>
                              <w:t>I would like to Thank you in Advance for considering my job application, if given a chance I can prove to be an asset to the company.</w:t>
                            </w:r>
                          </w:p>
                          <w:p w14:paraId="48937D05" w14:textId="77777777" w:rsidR="003171A9" w:rsidRPr="003171A9" w:rsidRDefault="003171A9" w:rsidP="003171A9">
                            <w:pPr>
                              <w:pStyle w:val="NormalWeb"/>
                              <w:spacing w:after="20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171A9">
                              <w:rPr>
                                <w:rFonts w:ascii="Arial" w:hAnsi="Arial" w:cs="Arial"/>
                                <w:color w:val="000000" w:themeColor="text1"/>
                                <w:shd w:val="clear" w:color="auto" w:fill="FFFFFF"/>
                              </w:rPr>
                              <w:t>Looking forward to hearing from you soon.</w:t>
                            </w:r>
                          </w:p>
                          <w:p w14:paraId="5D300DD1" w14:textId="77777777" w:rsidR="003171A9" w:rsidRPr="003171A9" w:rsidRDefault="003171A9" w:rsidP="003171A9">
                            <w:pPr>
                              <w:pStyle w:val="NormalWeb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171A9">
                              <w:rPr>
                                <w:rFonts w:ascii="Arial" w:hAnsi="Arial" w:cs="Arial"/>
                                <w:color w:val="000000" w:themeColor="text1"/>
                                <w:shd w:val="clear" w:color="auto" w:fill="FFFFFF"/>
                              </w:rPr>
                              <w:t>Sincerely,</w:t>
                            </w:r>
                          </w:p>
                          <w:p w14:paraId="178F0570" w14:textId="77777777" w:rsidR="003171A9" w:rsidRPr="003171A9" w:rsidRDefault="003171A9" w:rsidP="003171A9">
                            <w:pPr>
                              <w:pStyle w:val="NormalWeb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171A9">
                              <w:rPr>
                                <w:rFonts w:ascii="Arial" w:hAnsi="Arial" w:cs="Arial"/>
                                <w:color w:val="000000" w:themeColor="text1"/>
                                <w:shd w:val="clear" w:color="auto" w:fill="FFFFFF"/>
                              </w:rPr>
                              <w:t>[Your Name]</w:t>
                            </w:r>
                          </w:p>
                          <w:p w14:paraId="77103BF0" w14:textId="77777777" w:rsidR="008E2357" w:rsidRPr="003171A9" w:rsidRDefault="008E2357" w:rsidP="003171A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7103BF1" w14:textId="77777777" w:rsidR="008E2357" w:rsidRPr="003171A9" w:rsidRDefault="008E2357" w:rsidP="003171A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7103BF2" w14:textId="77777777" w:rsidR="004E2360" w:rsidRPr="003171A9" w:rsidRDefault="004E2360" w:rsidP="003171A9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103BD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37pt;margin-top:158.5pt;width:522.5pt;height:647.1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" stroked="f">
                <v:textbox>
                  <w:txbxContent>
                    <w:p w14:paraId="77103BDF" w14:textId="77777777" w:rsidR="004E2360" w:rsidRPr="003171A9" w:rsidRDefault="004E2360" w:rsidP="003171A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171A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77103BE0" w14:textId="77777777" w:rsidR="004E2360" w:rsidRPr="003171A9" w:rsidRDefault="004E2360" w:rsidP="003171A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171A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3171A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3171A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3171A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77103BE1" w14:textId="77777777" w:rsidR="00CD4A5C" w:rsidRPr="003171A9" w:rsidRDefault="00CD4A5C" w:rsidP="003171A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7103BE2" w14:textId="77777777" w:rsidR="004E2360" w:rsidRPr="003171A9" w:rsidRDefault="004E2360" w:rsidP="003171A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171A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5723387E" w14:textId="77777777" w:rsidR="003171A9" w:rsidRPr="003171A9" w:rsidRDefault="003171A9" w:rsidP="003171A9">
                      <w:pPr>
                        <w:pStyle w:val="NormalWeb"/>
                        <w:spacing w:after="20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171A9">
                        <w:rPr>
                          <w:rFonts w:ascii="Arial" w:hAnsi="Arial" w:cs="Arial"/>
                          <w:color w:val="000000" w:themeColor="text1"/>
                          <w:shd w:val="clear" w:color="auto" w:fill="FFFFFF"/>
                        </w:rPr>
                        <w:t>This is regarding the job opening for the position of Corporate Controller. I have a total of …… Years of experience working as a Corporate Controller with a well-known firm. Having all the skills and experience I believe I am the best fit for this position. </w:t>
                      </w:r>
                    </w:p>
                    <w:p w14:paraId="7D3B115D" w14:textId="77777777" w:rsidR="003171A9" w:rsidRPr="003171A9" w:rsidRDefault="003171A9" w:rsidP="003171A9">
                      <w:pPr>
                        <w:pStyle w:val="NormalWeb"/>
                        <w:spacing w:after="20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171A9">
                        <w:rPr>
                          <w:rFonts w:ascii="Arial" w:hAnsi="Arial" w:cs="Arial"/>
                          <w:color w:val="000000" w:themeColor="text1"/>
                          <w:shd w:val="clear" w:color="auto" w:fill="FFFFFF"/>
                        </w:rPr>
                        <w:t>In the past, I have worked with a lot of accounting entities, hence, using my knowledge and understanding with the accounting and financial terms and the matters I can be an asset to your company. I have proven experience in </w:t>
                      </w:r>
                    </w:p>
                    <w:p w14:paraId="5E160F0D" w14:textId="0B4330CD" w:rsidR="003171A9" w:rsidRPr="003171A9" w:rsidRDefault="003171A9" w:rsidP="003171A9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after="0" w:afterAutospacing="0" w:line="276" w:lineRule="auto"/>
                        <w:textAlignment w:val="baseline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171A9">
                        <w:rPr>
                          <w:rFonts w:ascii="Arial" w:hAnsi="Arial" w:cs="Arial"/>
                          <w:color w:val="000000" w:themeColor="text1"/>
                          <w:shd w:val="clear" w:color="auto" w:fill="FFFFFF"/>
                        </w:rPr>
                        <w:t>Good Understanding of accounting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hd w:val="clear" w:color="auto" w:fill="FFFFFF"/>
                        </w:rPr>
                        <w:t>.</w:t>
                      </w:r>
                    </w:p>
                    <w:p w14:paraId="0F4C3FB7" w14:textId="303D319A" w:rsidR="003171A9" w:rsidRPr="003171A9" w:rsidRDefault="003171A9" w:rsidP="003171A9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after="0" w:afterAutospacing="0" w:line="276" w:lineRule="auto"/>
                        <w:textAlignment w:val="baseline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171A9">
                        <w:rPr>
                          <w:rFonts w:ascii="Arial" w:hAnsi="Arial" w:cs="Arial"/>
                          <w:color w:val="000000" w:themeColor="text1"/>
                          <w:shd w:val="clear" w:color="auto" w:fill="FFFFFF"/>
                        </w:rPr>
                        <w:t>Understanding financial control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hd w:val="clear" w:color="auto" w:fill="FFFFFF"/>
                        </w:rPr>
                        <w:t>.</w:t>
                      </w:r>
                    </w:p>
                    <w:p w14:paraId="7B3508B9" w14:textId="683CC716" w:rsidR="003171A9" w:rsidRPr="003171A9" w:rsidRDefault="003171A9" w:rsidP="003171A9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after="0" w:afterAutospacing="0" w:line="276" w:lineRule="auto"/>
                        <w:textAlignment w:val="baseline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171A9">
                        <w:rPr>
                          <w:rFonts w:ascii="Arial" w:hAnsi="Arial" w:cs="Arial"/>
                          <w:color w:val="000000" w:themeColor="text1"/>
                          <w:shd w:val="clear" w:color="auto" w:fill="FFFFFF"/>
                        </w:rPr>
                        <w:t>Planning and execution strategie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hd w:val="clear" w:color="auto" w:fill="FFFFFF"/>
                        </w:rPr>
                        <w:t>.</w:t>
                      </w:r>
                    </w:p>
                    <w:p w14:paraId="3C9C98B8" w14:textId="7EAE8967" w:rsidR="003171A9" w:rsidRPr="003171A9" w:rsidRDefault="003171A9" w:rsidP="003171A9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after="0" w:afterAutospacing="0" w:line="276" w:lineRule="auto"/>
                        <w:textAlignment w:val="baseline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171A9">
                        <w:rPr>
                          <w:rFonts w:ascii="Arial" w:hAnsi="Arial" w:cs="Arial"/>
                          <w:color w:val="000000" w:themeColor="text1"/>
                          <w:shd w:val="clear" w:color="auto" w:fill="FFFFFF"/>
                        </w:rPr>
                        <w:t>Leadership skill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hd w:val="clear" w:color="auto" w:fill="FFFFFF"/>
                        </w:rPr>
                        <w:t>.</w:t>
                      </w:r>
                    </w:p>
                    <w:p w14:paraId="5E9B99E4" w14:textId="77777777" w:rsidR="003171A9" w:rsidRPr="003171A9" w:rsidRDefault="003171A9" w:rsidP="003171A9">
                      <w:pPr>
                        <w:pStyle w:val="NormalWeb"/>
                        <w:numPr>
                          <w:ilvl w:val="0"/>
                          <w:numId w:val="4"/>
                        </w:numPr>
                        <w:spacing w:after="160" w:afterAutospacing="0" w:line="276" w:lineRule="auto"/>
                        <w:textAlignment w:val="baseline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171A9">
                        <w:rPr>
                          <w:rFonts w:ascii="Arial" w:hAnsi="Arial" w:cs="Arial"/>
                          <w:color w:val="000000" w:themeColor="text1"/>
                          <w:shd w:val="clear" w:color="auto" w:fill="FFFFFF"/>
                        </w:rPr>
                        <w:t>Self-motivational and deadline orientation.</w:t>
                      </w:r>
                    </w:p>
                    <w:p w14:paraId="126BB1DF" w14:textId="77777777" w:rsidR="003171A9" w:rsidRPr="003171A9" w:rsidRDefault="003171A9" w:rsidP="003171A9">
                      <w:pPr>
                        <w:pStyle w:val="NormalWeb"/>
                        <w:spacing w:after="20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171A9">
                        <w:rPr>
                          <w:rFonts w:ascii="Arial" w:hAnsi="Arial" w:cs="Arial"/>
                          <w:color w:val="000000" w:themeColor="text1"/>
                          <w:shd w:val="clear" w:color="auto" w:fill="FFFFFF"/>
                        </w:rPr>
                        <w:t>I would like to Thank you in Advance for considering my job application, if given a chance I can prove to be an asset to the company.</w:t>
                      </w:r>
                    </w:p>
                    <w:p w14:paraId="48937D05" w14:textId="77777777" w:rsidR="003171A9" w:rsidRPr="003171A9" w:rsidRDefault="003171A9" w:rsidP="003171A9">
                      <w:pPr>
                        <w:pStyle w:val="NormalWeb"/>
                        <w:spacing w:after="20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171A9">
                        <w:rPr>
                          <w:rFonts w:ascii="Arial" w:hAnsi="Arial" w:cs="Arial"/>
                          <w:color w:val="000000" w:themeColor="text1"/>
                          <w:shd w:val="clear" w:color="auto" w:fill="FFFFFF"/>
                        </w:rPr>
                        <w:t>Looking forward to hearing from you soon.</w:t>
                      </w:r>
                    </w:p>
                    <w:p w14:paraId="5D300DD1" w14:textId="77777777" w:rsidR="003171A9" w:rsidRPr="003171A9" w:rsidRDefault="003171A9" w:rsidP="003171A9">
                      <w:pPr>
                        <w:pStyle w:val="NormalWeb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171A9">
                        <w:rPr>
                          <w:rFonts w:ascii="Arial" w:hAnsi="Arial" w:cs="Arial"/>
                          <w:color w:val="000000" w:themeColor="text1"/>
                          <w:shd w:val="clear" w:color="auto" w:fill="FFFFFF"/>
                        </w:rPr>
                        <w:t>Sincerely,</w:t>
                      </w:r>
                    </w:p>
                    <w:p w14:paraId="178F0570" w14:textId="77777777" w:rsidR="003171A9" w:rsidRPr="003171A9" w:rsidRDefault="003171A9" w:rsidP="003171A9">
                      <w:pPr>
                        <w:pStyle w:val="NormalWeb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171A9">
                        <w:rPr>
                          <w:rFonts w:ascii="Arial" w:hAnsi="Arial" w:cs="Arial"/>
                          <w:color w:val="000000" w:themeColor="text1"/>
                          <w:shd w:val="clear" w:color="auto" w:fill="FFFFFF"/>
                        </w:rPr>
                        <w:t>[Your Name]</w:t>
                      </w:r>
                    </w:p>
                    <w:p w14:paraId="77103BF0" w14:textId="77777777" w:rsidR="008E2357" w:rsidRPr="003171A9" w:rsidRDefault="008E2357" w:rsidP="003171A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7103BF1" w14:textId="77777777" w:rsidR="008E2357" w:rsidRPr="003171A9" w:rsidRDefault="008E2357" w:rsidP="003171A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7103BF2" w14:textId="77777777" w:rsidR="004E2360" w:rsidRPr="003171A9" w:rsidRDefault="004E2360" w:rsidP="003171A9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03BD4" w14:textId="77777777" w:rsidR="00D60D38" w:rsidRDefault="00D60D38" w:rsidP="008E2357">
      <w:pPr>
        <w:spacing w:after="0" w:line="240" w:lineRule="auto"/>
      </w:pPr>
      <w:r>
        <w:separator/>
      </w:r>
    </w:p>
  </w:endnote>
  <w:endnote w:type="continuationSeparator" w:id="0">
    <w:p w14:paraId="77103BD5" w14:textId="77777777" w:rsidR="00D60D38" w:rsidRDefault="00D60D38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03BD7" w14:textId="77777777" w:rsidR="00260FE8" w:rsidRPr="001A4EE1" w:rsidRDefault="001A4EE1" w:rsidP="001A4EE1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77103BDA" wp14:editId="77103BDB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5896">
      <w:rPr>
        <w:rFonts w:ascii="Arial" w:hAnsi="Arial" w:cs="Arial"/>
        <w:color w:val="000000"/>
        <w:sz w:val="16"/>
        <w:szCs w:val="16"/>
        <w:lang w:val="en-IN"/>
      </w:rPr>
      <w:t xml:space="preserve">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03BD2" w14:textId="77777777" w:rsidR="00D60D38" w:rsidRDefault="00D60D38" w:rsidP="008E2357">
      <w:pPr>
        <w:spacing w:after="0" w:line="240" w:lineRule="auto"/>
      </w:pPr>
      <w:r>
        <w:separator/>
      </w:r>
    </w:p>
  </w:footnote>
  <w:footnote w:type="continuationSeparator" w:id="0">
    <w:p w14:paraId="77103BD3" w14:textId="77777777" w:rsidR="00D60D38" w:rsidRDefault="00D60D38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03BD6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7103BD8" wp14:editId="77103BD9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E4FDC4E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64BEF"/>
    <w:multiLevelType w:val="multilevel"/>
    <w:tmpl w:val="85E40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1A4EE1"/>
    <w:rsid w:val="002275AB"/>
    <w:rsid w:val="00260FE8"/>
    <w:rsid w:val="003171A9"/>
    <w:rsid w:val="00376235"/>
    <w:rsid w:val="003E2AF6"/>
    <w:rsid w:val="00481833"/>
    <w:rsid w:val="004908FF"/>
    <w:rsid w:val="004E2360"/>
    <w:rsid w:val="005C2221"/>
    <w:rsid w:val="00690A5B"/>
    <w:rsid w:val="006A379D"/>
    <w:rsid w:val="007B00C7"/>
    <w:rsid w:val="008E2357"/>
    <w:rsid w:val="00970D4F"/>
    <w:rsid w:val="00A15896"/>
    <w:rsid w:val="00A4480F"/>
    <w:rsid w:val="00C8197A"/>
    <w:rsid w:val="00CD4A5C"/>
    <w:rsid w:val="00D60D38"/>
    <w:rsid w:val="00E04F69"/>
    <w:rsid w:val="00EC3CFF"/>
    <w:rsid w:val="00ED20B5"/>
    <w:rsid w:val="00F3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103BC7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1A4EE1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1A4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Controller Cover Letter Sample</dc:title>
  <dc:subject>Create your Cover Letter using Free Corporate Controller Cover Letter Sample Template</dc:subject>
  <dc:creator>QwikResume.com</dc:creator>
  <cp:keywords/>
  <dc:description/>
  <dcterms:created xsi:type="dcterms:W3CDTF">2021-10-27T10:11:00Z</dcterms:created>
  <dcterms:modified xsi:type="dcterms:W3CDTF">2021-10-27T10:11:00Z</dcterms:modified>
  <cp:category>Accounting &amp; Finance</cp:category>
</cp:coreProperties>
</file>